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Application</w:t>
      </w:r>
      <w:r>
        <w:t xml:space="preserve"> </w:t>
      </w:r>
      <w:r>
        <w:t xml:space="preserve">in</w:t>
      </w:r>
      <w:r>
        <w:t xml:space="preserve"> </w:t>
      </w:r>
      <w:r>
        <w:t xml:space="preserve">France</w:t>
      </w:r>
      <w:r>
        <w:t xml:space="preserve"> </w:t>
      </w:r>
      <w:r>
        <w:t xml:space="preserve">Paris</w:t>
      </w:r>
    </w:p>
    <w:p>
      <w:pPr>
        <w:pStyle w:val="FirstParagraph"/>
      </w:pPr>
      <w:r>
        <w:rPr>
          <w:bCs/>
          <w:b/>
        </w:rPr>
        <w:t xml:space="preserve">John Doe</w:t>
      </w:r>
      <w:r>
        <w:br/>
      </w:r>
      <w:r>
        <w:t xml:space="preserve">123 Rue de la République</w:t>
      </w:r>
      <w:r>
        <w:br/>
      </w:r>
      <w:r>
        <w:t xml:space="preserve">Paris, 75001, France</w:t>
      </w:r>
      <w:r>
        <w:br/>
      </w:r>
      <w:r>
        <w:t xml:space="preserve">johndoe@example.com | +33 6 12 34 56 78</w:t>
      </w:r>
    </w:p>
    <w:p>
      <w:pPr>
        <w:pStyle w:val="BodyText"/>
      </w:pPr>
      <w:r>
        <w:rPr>
          <w:bCs/>
          <w:b/>
        </w:rPr>
        <w:t xml:space="preserve">Date:</w:t>
      </w:r>
      <w:r>
        <w:t xml:space="preserve"> </w:t>
      </w:r>
      <w:r>
        <w:t xml:space="preserve">April 5, 2024</w:t>
      </w:r>
    </w:p>
    <w:p>
      <w:pPr>
        <w:pStyle w:val="BodyText"/>
      </w:pPr>
      <w:r>
        <w:rPr>
          <w:bCs/>
          <w:b/>
        </w:rPr>
        <w:t xml:space="preserve">Human Resources Department</w:t>
      </w:r>
      <w:r>
        <w:br/>
      </w:r>
      <w:r>
        <w:rPr>
          <w:bCs/>
          <w:b/>
        </w:rPr>
        <w:t xml:space="preserve">ABC Industries S.A.</w:t>
      </w:r>
      <w:r>
        <w:br/>
      </w:r>
      <w:r>
        <w:rPr>
          <w:bCs/>
          <w:b/>
        </w:rPr>
        <w:t xml:space="preserve">10 Rue de l'Industrie</w:t>
      </w:r>
      <w:r>
        <w:br/>
      </w:r>
      <w:r>
        <w:rPr>
          <w:bCs/>
          <w:b/>
        </w:rPr>
        <w:t xml:space="preserve">Paris, 75019, Franc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Welder position at ABC Industries S.A., a company renowned for its innovation and excellence in the industrial sector of France Paris. As a highly skilled and certified welder with over 8 years of experience in precision metalwork, I am eager to contribute my expertise to your team while immersing myself in the dynamic professional environment of Paris. This opportunity aligns perfectly with my career goals, and I am confident that my technical proficiency, attention to detail, and passion for craftsmanship will make me a valuable asset to your organization.</w:t>
      </w:r>
    </w:p>
    <w:p>
      <w:pPr>
        <w:pStyle w:val="BodyText"/>
      </w:pPr>
      <w:r>
        <w:t xml:space="preserve">As a Welder in France Paris, I have consistently demonstrated the ability to deliver high-quality work under tight deadlines while adhering to stringent safety standards. My experience spans various industries, including construction, automotive manufacturing, and infrastructure development. For instance, during my tenure at a leading metal fabrication company in Lyon, I specialized in MIG (Metal Inert Gas) and TIG (Tungsten Inert Gas) welding, which required precision and adaptability to meet complex design specifications. These projects not only honed my technical skills but also deepened my understanding of the importance of collaboration in large-scale industrial operations.</w:t>
      </w:r>
    </w:p>
    <w:p>
      <w:pPr>
        <w:pStyle w:val="BodyText"/>
      </w:pPr>
      <w:r>
        <w:t xml:space="preserve">What sets me apart as a Welder is my commitment to continuous learning and staying updated with evolving industry practices. I hold certifications from the American Welding Society (AWS) and have completed advanced training in European welding standards, such as EN ISO 9001. This dual expertise allows me to seamlessly integrate into the rigorous quality control frameworks of French companies like ABC Industries S.A. Additionally, my fluency in both English and French enables me to communicate effectively with diverse teams, ensuring clarity and efficiency on every project.</w:t>
      </w:r>
    </w:p>
    <w:p>
      <w:pPr>
        <w:pStyle w:val="BodyText"/>
      </w:pPr>
      <w:r>
        <w:t xml:space="preserve">France Paris is a hub of innovation and craftsmanship, and I am particularly drawn to the city’s blend of historical legacy and modern industrial advancements. As a Welder in this vibrant metropolis, I have had the privilege of working on projects that reflect this unique synergy. For example, I contributed to the restoration of a historic bridge in Montmartre, where traditional techniques were combined with contemporary welding methods to preserve architectural integrity while ensuring structural safety. Such experiences have taught me to balance technical precision with an appreciation for cultural and historical context—qualities I believe are essential for success in Paris’s competitive market.</w:t>
      </w:r>
    </w:p>
    <w:p>
      <w:pPr>
        <w:pStyle w:val="BodyText"/>
      </w:pPr>
      <w:r>
        <w:t xml:space="preserve">My approach as a Welder is rooted in three core principles: precision, reliability, and adaptability. Whether working on intricate aerospace components or large-scale industrial structures, I prioritize meticulous attention to detail to ensure every weld meets the highest standards of durability and aesthetics. I am also adept at troubleshooting complex challenges, such as material compatibility issues or environmental constraints, which are common in the diverse conditions of France Paris. This problem-solving mindset has allowed me to maintain productivity even in demanding scenarios.</w:t>
      </w:r>
    </w:p>
    <w:p>
      <w:pPr>
        <w:pStyle w:val="BodyText"/>
      </w:pPr>
      <w:r>
        <w:t xml:space="preserve">Furthermore, I am deeply committed to fostering a safe and collaborative work environment. As a certified safety officer with experience in OSHA and French labor regulations, I understand the critical role that workplace safety plays in the success of any industrial project. In my previous roles, I actively participated in safety training programs and implemented protocols that reduced workplace accidents by 30% over two years. This dedication to safety is not just a requirement for me—it is a reflection of my respect for the people and communities I serve.</w:t>
      </w:r>
    </w:p>
    <w:p>
      <w:pPr>
        <w:pStyle w:val="BodyText"/>
      </w:pPr>
      <w:r>
        <w:t xml:space="preserve">What excites me most about the opportunity at ABC Industries S.A. is the chance to contribute to projects that shape the future of France Paris. The city’s growing emphasis on sustainable infrastructure and advanced manufacturing aligns with my professional values, and I am eager to leverage my skills to support these initiatives. Whether it involves constructing eco-friendly structures or developing cutting-edge machinery, I am ready to bring my expertise to the table while embracing the unique challenges of working in one of Europe’s most iconic cities.</w:t>
      </w:r>
    </w:p>
    <w:p>
      <w:pPr>
        <w:pStyle w:val="BodyText"/>
      </w:pPr>
      <w:r>
        <w:t xml:space="preserve">In addition to my technical qualifications, I bring a strong work ethic and a proactive attitude that has consistently driven positive outcomes. I thrive in fast-paced environments where adaptability is key, and I am comfortable working both independently and as part of a team. My ability to manage multiple projects simultaneously, while maintaining high standards of quality, has been recognized by previous employers and clients alike.</w:t>
      </w:r>
    </w:p>
    <w:p>
      <w:pPr>
        <w:pStyle w:val="BodyText"/>
      </w:pPr>
      <w:r>
        <w:t xml:space="preserve">I would welcome the opportunity to discuss how my background as a Welder in France Paris can contribute to the continued success of ABC Industries S.A. I am available for an interview at your convenience and can be reached at +33 6 12 34 56 78 or johndoe@example.com. Thank you for considering my application, and I look forward to the possibility of contributing to your tea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Application in France Paris</dc:title>
  <dc:creator/>
  <dc:language>en</dc:language>
  <cp:keywords/>
  <dcterms:created xsi:type="dcterms:W3CDTF">2026-07-23T04:50:14Z</dcterms:created>
  <dcterms:modified xsi:type="dcterms:W3CDTF">2026-07-23T04:50:14Z</dcterms:modified>
</cp:coreProperties>
</file>

<file path=docProps/custom.xml><?xml version="1.0" encoding="utf-8"?>
<Properties xmlns="http://schemas.openxmlformats.org/officeDocument/2006/custom-properties" xmlns:vt="http://schemas.openxmlformats.org/officeDocument/2006/docPropsVTypes"/>
</file>